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2AEAA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ED361A8" wp14:editId="3E56692F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B1DF1" w14:textId="77777777" w:rsidR="00512286" w:rsidRPr="000D74AE" w:rsidRDefault="00512286" w:rsidP="000D74A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D4886D6" w14:textId="77777777" w:rsidR="00BE13CD" w:rsidRPr="000D74AE" w:rsidRDefault="00BE13CD" w:rsidP="000D74A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26982E1" w14:textId="77777777" w:rsidR="00BE13CD" w:rsidRPr="000D74AE" w:rsidRDefault="00BE13CD" w:rsidP="000D74A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4CEC1FD" w14:textId="77777777" w:rsidR="00BE13CD" w:rsidRPr="000D74AE" w:rsidRDefault="00BE13CD" w:rsidP="000D74A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AF4CEFE" w14:textId="77777777" w:rsidR="00BE13CD" w:rsidRPr="000D74AE" w:rsidRDefault="00BE13CD" w:rsidP="000D74A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CB5B613" w14:textId="77777777" w:rsidR="00BE13CD" w:rsidRPr="000D74AE" w:rsidRDefault="00BE13CD" w:rsidP="000D74A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706A971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read your job announcement for the Proofreader position on </w:t>
                            </w:r>
                            <w:proofErr w:type="spellStart"/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inkedin</w:t>
                            </w:r>
                            <w:proofErr w:type="spellEnd"/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with great interest. I have completed my master's in the English Language. English has been my forte, and as an individual who is focused on perfection, I am great in terms of grammar and language. I am confident to make a superb addition to your content development team. I had completed my 6 months of internship learning about professional &amp; creative content editing and proofreading.</w:t>
                            </w:r>
                          </w:p>
                          <w:p w14:paraId="659F389A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84B6302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ease go through the list of my career credentials written below:</w:t>
                            </w:r>
                          </w:p>
                          <w:p w14:paraId="56B84F9D" w14:textId="77777777" w:rsid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8B00E0D" w14:textId="18021865" w:rsidR="000D74AE" w:rsidRPr="000D74AE" w:rsidRDefault="000D74AE" w:rsidP="000D74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ofread all editorial content of the company to ensure accuracy and consistenc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517CFAE" w14:textId="3FA864B3" w:rsidR="000D74AE" w:rsidRPr="000D74AE" w:rsidRDefault="000D74AE" w:rsidP="000D74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Verify the content for uniquenes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D872093" w14:textId="3A2BFC72" w:rsidR="000D74AE" w:rsidRPr="000D74AE" w:rsidRDefault="000D74AE" w:rsidP="000D74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tch figures and factual data with the reference recor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3F9837E" w14:textId="44807DF3" w:rsidR="000D74AE" w:rsidRPr="000D74AE" w:rsidRDefault="000D74AE" w:rsidP="000D74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phrase sentences to strengthen argu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6363551" w14:textId="106CB9A2" w:rsidR="000D74AE" w:rsidRPr="000D74AE" w:rsidRDefault="000D74AE" w:rsidP="000D74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act-check the content, including the reference data and blog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8A83546" w14:textId="361A33F9" w:rsidR="000D74AE" w:rsidRPr="000D74AE" w:rsidRDefault="000D74AE" w:rsidP="000D74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rrect the errors in spelling, grammar, word choice, style, and formatting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81097E5" w14:textId="4E0E5F0C" w:rsidR="000D74AE" w:rsidRPr="000D74AE" w:rsidRDefault="000D74AE" w:rsidP="000D74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pot inconsistencies in the formatting and content of emails, web pages, and PDF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FA00163" w14:textId="2648B32C" w:rsidR="000D74AE" w:rsidRPr="000D74AE" w:rsidRDefault="000D74AE" w:rsidP="000D74A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dited 300+ articles last month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861FA98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1D78BEF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an unmatched ability to work in sync with the content niche and maintain the usage of new words in a way that is easily understandable to the readership. My checklist includes thoroughly checking on hyphenation, style formatting, and capitalization. I am a competent professional with expertise in drafting artwork briefs in order to ensure content detailing.</w:t>
                            </w:r>
                          </w:p>
                          <w:p w14:paraId="25202D43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E752A38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ease take a look at my attached resume to understand my role suitability. I am hoping to secure a further round of discussion. Thank you for your kind consideration.</w:t>
                            </w:r>
                          </w:p>
                          <w:p w14:paraId="4FE1A01A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DC7E5A8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18C21A34" w14:textId="77777777" w:rsidR="000D74AE" w:rsidRPr="000D74AE" w:rsidRDefault="000D74AE" w:rsidP="000D74AE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0D74A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6F30AC2" w14:textId="77777777" w:rsidR="002616A5" w:rsidRPr="000D74AE" w:rsidRDefault="002616A5" w:rsidP="000D74AE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4F0A5C4" w14:textId="77777777" w:rsidR="00960669" w:rsidRPr="000D74AE" w:rsidRDefault="00960669" w:rsidP="000D74AE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D361A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5ACB1DF1" w14:textId="77777777" w:rsidR="00512286" w:rsidRPr="000D74AE" w:rsidRDefault="00512286" w:rsidP="000D74A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D4886D6" w14:textId="77777777" w:rsidR="00BE13CD" w:rsidRPr="000D74AE" w:rsidRDefault="00BE13CD" w:rsidP="000D74A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26982E1" w14:textId="77777777" w:rsidR="00BE13CD" w:rsidRPr="000D74AE" w:rsidRDefault="00BE13CD" w:rsidP="000D74A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4CEC1FD" w14:textId="77777777" w:rsidR="00BE13CD" w:rsidRPr="000D74AE" w:rsidRDefault="00BE13CD" w:rsidP="000D74A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AF4CEFE" w14:textId="77777777" w:rsidR="00BE13CD" w:rsidRPr="000D74AE" w:rsidRDefault="00BE13CD" w:rsidP="000D74A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CB5B613" w14:textId="77777777" w:rsidR="00BE13CD" w:rsidRPr="000D74AE" w:rsidRDefault="00BE13CD" w:rsidP="000D74A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706A971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read your job announcement for the Proofreader position on </w:t>
                      </w:r>
                      <w:proofErr w:type="spellStart"/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inkedin</w:t>
                      </w:r>
                      <w:proofErr w:type="spellEnd"/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with great interest. I have completed my master's in the English Language. English has been my forte, and as an individual who is focused on perfection, I am great in terms of grammar and language. I am confident to make a superb addition to your content development team. I had completed my 6 months of internship learning about professional &amp; creative content editing and proofreading.</w:t>
                      </w:r>
                    </w:p>
                    <w:p w14:paraId="659F389A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84B6302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ease go through the list of my career credentials written below:</w:t>
                      </w:r>
                    </w:p>
                    <w:p w14:paraId="56B84F9D" w14:textId="77777777" w:rsid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8B00E0D" w14:textId="18021865" w:rsidR="000D74AE" w:rsidRPr="000D74AE" w:rsidRDefault="000D74AE" w:rsidP="000D74A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ofread all editorial content of the company to ensure accuracy and consistenc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517CFAE" w14:textId="3FA864B3" w:rsidR="000D74AE" w:rsidRPr="000D74AE" w:rsidRDefault="000D74AE" w:rsidP="000D74A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Verify the content for uniquenes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D872093" w14:textId="3A2BFC72" w:rsidR="000D74AE" w:rsidRPr="000D74AE" w:rsidRDefault="000D74AE" w:rsidP="000D74A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tch figures and factual data with the reference recor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3F9837E" w14:textId="44807DF3" w:rsidR="000D74AE" w:rsidRPr="000D74AE" w:rsidRDefault="000D74AE" w:rsidP="000D74A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phrase sentences to strengthen argu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6363551" w14:textId="106CB9A2" w:rsidR="000D74AE" w:rsidRPr="000D74AE" w:rsidRDefault="000D74AE" w:rsidP="000D74A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act-check the content, including the reference data and blog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8A83546" w14:textId="361A33F9" w:rsidR="000D74AE" w:rsidRPr="000D74AE" w:rsidRDefault="000D74AE" w:rsidP="000D74A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rrect the errors in spelling, grammar, word choice, style, and formatting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81097E5" w14:textId="4E0E5F0C" w:rsidR="000D74AE" w:rsidRPr="000D74AE" w:rsidRDefault="000D74AE" w:rsidP="000D74A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pot inconsistencies in the formatting and content of emails, web pages, and PDF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FA00163" w14:textId="2648B32C" w:rsidR="000D74AE" w:rsidRPr="000D74AE" w:rsidRDefault="000D74AE" w:rsidP="000D74AE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dited 300+ articles last month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861FA98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1D78BEF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an unmatched ability to work in sync with the content niche and maintain the usage of new words in a way that is easily understandable to the readership. My checklist includes thoroughly checking on hyphenation, style formatting, and capitalization. I am a competent professional with expertise in drafting artwork briefs in order to ensure content detailing.</w:t>
                      </w:r>
                    </w:p>
                    <w:p w14:paraId="25202D43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E752A38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ease take a look at my attached resume to understand my role suitability. I am hoping to secure a further round of discussion. Thank you for your kind consideration.</w:t>
                      </w:r>
                    </w:p>
                    <w:p w14:paraId="4FE1A01A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DC7E5A8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18C21A34" w14:textId="77777777" w:rsidR="000D74AE" w:rsidRPr="000D74AE" w:rsidRDefault="000D74AE" w:rsidP="000D74AE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0D74A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6F30AC2" w14:textId="77777777" w:rsidR="002616A5" w:rsidRPr="000D74AE" w:rsidRDefault="002616A5" w:rsidP="000D74AE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4F0A5C4" w14:textId="77777777" w:rsidR="00960669" w:rsidRPr="000D74AE" w:rsidRDefault="00960669" w:rsidP="000D74AE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0E135B" wp14:editId="7B095762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4C8F40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5F205ACC" w14:textId="05636F8E" w:rsidR="00BE13CD" w:rsidRPr="000D74AE" w:rsidRDefault="000D74AE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</w:pPr>
                            <w:r w:rsidRPr="000D74AE"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  <w:t>Proofrea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0E135B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74C8F40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5F205ACC" w14:textId="05636F8E" w:rsidR="00BE13CD" w:rsidRPr="000D74AE" w:rsidRDefault="000D74AE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</w:pPr>
                      <w:r w:rsidRPr="000D74AE"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  <w:t>Proofread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306A35D3" wp14:editId="759FB6CA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42E2A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40791BCE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23FA3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EB86959" wp14:editId="53AE24E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14001168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46D1B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3F5AC381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B5917"/>
    <w:multiLevelType w:val="multilevel"/>
    <w:tmpl w:val="1D3E5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7D279E6"/>
    <w:multiLevelType w:val="hybridMultilevel"/>
    <w:tmpl w:val="81B8D3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0D74AE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5D497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0D74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reader Cover Letter Sample</dc:title>
  <dc:subject>Create your Cover Letter using Free Proofreader Cover Letter Sample Template</dc:subject>
  <dc:creator>QwikResume.com</dc:creator>
  <cp:keywords/>
  <dc:description/>
  <dcterms:created xsi:type="dcterms:W3CDTF">2021-11-17T06:16:00Z</dcterms:created>
  <dcterms:modified xsi:type="dcterms:W3CDTF">2021-11-17T06:16:00Z</dcterms:modified>
  <cp:category>Media &amp; Journalism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